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B520B4A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9F10D2"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-202</w:t>
      </w:r>
      <w:r w:rsidR="009F10D2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учебного года</w:t>
      </w:r>
    </w:p>
    <w:p w14:paraId="432EF50A" w14:textId="5DF42E97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F81E3E" w:rsidRPr="00F81E3E">
        <w:rPr>
          <w:b/>
          <w:sz w:val="20"/>
          <w:szCs w:val="20"/>
        </w:rPr>
        <w:t>6B06102 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AA1C1D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70347226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9F10D2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03445BE7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1711D9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AA1C1D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66582188" w:rsidR="0071287E" w:rsidRPr="009F10D2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817</w:t>
            </w:r>
          </w:p>
          <w:p w14:paraId="5ECB6875" w14:textId="72094F6F" w:rsidR="00440B3C" w:rsidRPr="00440B3C" w:rsidRDefault="00440B3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59F3D250" w:rsidR="0071287E" w:rsidRPr="00827AEA" w:rsidRDefault="009F10D2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74EB9EA5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9F10D2">
              <w:rPr>
                <w:sz w:val="20"/>
                <w:szCs w:val="20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648505B2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25AD6962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0E765C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D16AE5" w:rsidR="0071287E" w:rsidRDefault="009F10D2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22BB508A" w:rsidR="0071287E" w:rsidRPr="009F10D2" w:rsidRDefault="009F10D2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Pr="004F152E" w:rsidRDefault="00D55AD4">
            <w:pPr>
              <w:widowControl w:val="0"/>
              <w:rPr>
                <w:i/>
                <w:iCs/>
                <w:color w:val="000000"/>
              </w:rPr>
            </w:pPr>
            <w:r w:rsidRPr="004F152E">
              <w:rPr>
                <w:bCs/>
                <w:i/>
                <w:i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407EAB9B" w:rsidR="00D55AD4" w:rsidRPr="002D6354" w:rsidRDefault="004F152E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AA1C1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1711D9" w14:paraId="4AE4AA5F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500C1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8323A9" w14:paraId="4B500909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8323A9" w:rsidRDefault="008323A9" w:rsidP="008323A9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3E8653E" w:rsidR="008323A9" w:rsidRPr="002F7A71" w:rsidRDefault="008323A9" w:rsidP="008323A9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8323A9" w:rsidRDefault="008323A9" w:rsidP="008323A9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8323A9" w14:paraId="496EC423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8323A9" w:rsidRDefault="008323A9" w:rsidP="008323A9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1D82C00F" w:rsidR="008323A9" w:rsidRPr="008323A9" w:rsidRDefault="008323A9" w:rsidP="008323A9">
            <w:pPr>
              <w:widowControl w:val="0"/>
              <w:jc w:val="both"/>
              <w:rPr>
                <w:sz w:val="20"/>
                <w:szCs w:val="20"/>
              </w:rPr>
            </w:pPr>
            <w:hyperlink r:id="rId11">
              <w:r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8323A9" w:rsidRDefault="008323A9" w:rsidP="008323A9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499AB2C7" w:rsidR="00D55AD4" w:rsidRPr="002F7A71" w:rsidRDefault="008323A9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AA1C1D">
        <w:trPr>
          <w:trHeight w:val="21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26CF1BD5" w:rsidR="0071287E" w:rsidRPr="00AA1C1D" w:rsidRDefault="000E765C" w:rsidP="00AA1C1D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242E7F1C" w:rsidR="0071287E" w:rsidRPr="00AA1C1D" w:rsidRDefault="000E765C" w:rsidP="00AA1C1D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AA1C1D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>Также 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Numpy</w:t>
            </w:r>
            <w:proofErr w:type="spellEnd"/>
            <w:r w:rsidRPr="007E36FA">
              <w:rPr>
                <w:sz w:val="20"/>
                <w:szCs w:val="20"/>
              </w:rPr>
              <w:t xml:space="preserve"> </w:t>
            </w:r>
            <w:r w:rsidRPr="007E36FA">
              <w:rPr>
                <w:sz w:val="20"/>
                <w:szCs w:val="20"/>
              </w:rPr>
              <w:lastRenderedPageBreak/>
              <w:t xml:space="preserve">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</w:t>
            </w:r>
            <w:proofErr w:type="spellStart"/>
            <w:r w:rsidRPr="007E36FA">
              <w:rPr>
                <w:sz w:val="20"/>
                <w:szCs w:val="20"/>
              </w:rPr>
              <w:t>Tkinter</w:t>
            </w:r>
            <w:proofErr w:type="spellEnd"/>
            <w:r w:rsidRPr="007E36FA">
              <w:rPr>
                <w:sz w:val="20"/>
                <w:szCs w:val="20"/>
              </w:rPr>
              <w:t xml:space="preserve">, </w:t>
            </w:r>
            <w:proofErr w:type="spellStart"/>
            <w:r w:rsidRPr="007E36FA">
              <w:rPr>
                <w:sz w:val="20"/>
                <w:szCs w:val="20"/>
              </w:rPr>
              <w:t>PyQT</w:t>
            </w:r>
            <w:proofErr w:type="spellEnd"/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AA1C1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AA1C1D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AA1C1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AA1C1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AA1C1D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eastAsia="ru-RU"/>
              </w:rPr>
              <w:lastRenderedPageBreak/>
              <w:t>между собой</w:t>
            </w:r>
          </w:p>
        </w:tc>
      </w:tr>
      <w:tr w:rsidR="0071287E" w14:paraId="501D458B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AA1C1D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AA1C1D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AA1C1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43B84E4E" w:rsidR="0071287E" w:rsidRDefault="004F152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лгоритмы, структуры данных и программирование;</w:t>
            </w:r>
            <w:r w:rsidR="006E4DCC">
              <w:rPr>
                <w:sz w:val="20"/>
                <w:szCs w:val="20"/>
              </w:rPr>
              <w:t xml:space="preserve"> Объектно-ориентированное программирование; Системный анализ и проектирование ИС</w:t>
            </w:r>
          </w:p>
        </w:tc>
      </w:tr>
      <w:tr w:rsidR="0071287E" w14:paraId="0DFDC958" w14:textId="77777777" w:rsidTr="00AA1C1D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91A212C" w:rsidR="0071287E" w:rsidRPr="006E4DCC" w:rsidRDefault="006E4DC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Модели и методы интеллектуальных информационных систем; Основы машинного обучения; Программирование на языке </w:t>
            </w:r>
            <w:r>
              <w:rPr>
                <w:sz w:val="20"/>
                <w:szCs w:val="20"/>
                <w:lang w:val="en-US"/>
              </w:rPr>
              <w:t>Java</w:t>
            </w:r>
          </w:p>
        </w:tc>
      </w:tr>
      <w:tr w:rsidR="0071287E" w:rsidRPr="009F10D2" w14:paraId="7A631C1C" w14:textId="77777777" w:rsidTr="00AA1C1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BA7B4E0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  <w:r w:rsidR="002D15C8">
              <w:rPr>
                <w:sz w:val="20"/>
                <w:szCs w:val="20"/>
                <w:lang w:eastAsia="ru-RU"/>
              </w:rPr>
              <w:t xml:space="preserve"> </w:t>
            </w:r>
            <w:r w:rsidR="002D15C8" w:rsidRPr="00407938">
              <w:rPr>
                <w:color w:val="000000"/>
                <w:sz w:val="20"/>
                <w:szCs w:val="20"/>
              </w:rPr>
              <w:t>о</w:t>
            </w:r>
            <w:r w:rsidR="002D15C8"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</w:p>
          <w:p w14:paraId="08E26C94" w14:textId="79FB409F" w:rsidR="0071287E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proofErr w:type="spellStart"/>
            <w:r>
              <w:rPr>
                <w:b w:val="0"/>
                <w:sz w:val="20"/>
                <w:szCs w:val="20"/>
              </w:rPr>
              <w:t>by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41E84232" w14:textId="77777777" w:rsid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Fluent Python: Clear, Concise, and Effective Programming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1DEFFC30" w14:textId="77777777" w:rsidR="002D15C8" w:rsidRP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spaCy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Yuli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D15C8">
              <w:rPr>
                <w:b w:val="0"/>
                <w:bCs/>
                <w:sz w:val="20"/>
                <w:szCs w:val="20"/>
                <w:lang w:val="en-US"/>
              </w:rPr>
              <w:t>Vasiliev</w:t>
            </w:r>
            <w:proofErr w:type="spellEnd"/>
            <w:r w:rsidRPr="002D15C8">
              <w:rPr>
                <w:b w:val="0"/>
                <w:bCs/>
                <w:sz w:val="20"/>
                <w:szCs w:val="20"/>
                <w:lang w:val="en-US"/>
              </w:rPr>
              <w:t>, 2021</w:t>
            </w:r>
          </w:p>
          <w:p w14:paraId="3EE804CA" w14:textId="287EA796" w:rsidR="0071287E" w:rsidRPr="002D15C8" w:rsidRDefault="000E765C" w:rsidP="002D15C8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D15C8">
              <w:rPr>
                <w:b w:val="0"/>
                <w:bCs/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4979810F" w14:textId="77777777" w:rsidR="002D15C8" w:rsidRPr="00407938" w:rsidRDefault="002D15C8" w:rsidP="002D15C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860494D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0E8E4B1" w14:textId="77777777" w:rsidR="002D15C8" w:rsidRDefault="002D15C8" w:rsidP="002D15C8">
            <w:pPr>
              <w:pStyle w:val="ab"/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147F6AF7" w14:textId="7FFBCAD2" w:rsidR="002D15C8" w:rsidRDefault="002D15C8" w:rsidP="002D15C8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2A1BEED5" w14:textId="77777777" w:rsidR="002D15C8" w:rsidRPr="00B35113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3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0CA637A0" w14:textId="77777777" w:rsidR="002D15C8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4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FB0AB39" w14:textId="77777777" w:rsidR="002D15C8" w:rsidRDefault="002D15C8" w:rsidP="002D15C8">
            <w:pPr>
              <w:pStyle w:val="ab"/>
              <w:numPr>
                <w:ilvl w:val="0"/>
                <w:numId w:val="9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C2EC55" w14:textId="77777777" w:rsidR="0004134D" w:rsidRPr="002D15C8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7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8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.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E22067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ython IDE</w:t>
            </w:r>
          </w:p>
          <w:p w14:paraId="1DCABA3E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6FB93471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  <w:p w14:paraId="27FCFF17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SQL Lite</w:t>
            </w:r>
          </w:p>
          <w:p w14:paraId="2C663ABB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SQL Server</w:t>
            </w:r>
          </w:p>
          <w:p w14:paraId="58D938A6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Microsoft Office Word</w:t>
            </w:r>
          </w:p>
          <w:p w14:paraId="2282D87C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inRAR</w:t>
            </w:r>
          </w:p>
          <w:p w14:paraId="6DBDA163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WordPad</w:t>
            </w:r>
          </w:p>
          <w:p w14:paraId="020E1C7D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Power Point</w:t>
            </w:r>
          </w:p>
          <w:p w14:paraId="52A56320" w14:textId="77777777" w:rsidR="002D15C8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>Adobe Reader</w:t>
            </w:r>
          </w:p>
          <w:p w14:paraId="3167E904" w14:textId="65D90BC5" w:rsidR="0071287E" w:rsidRPr="002D15C8" w:rsidRDefault="000E765C" w:rsidP="002D15C8">
            <w:pPr>
              <w:pStyle w:val="ab"/>
              <w:widowControl w:val="0"/>
              <w:numPr>
                <w:ilvl w:val="0"/>
                <w:numId w:val="10"/>
              </w:numPr>
              <w:jc w:val="both"/>
              <w:rPr>
                <w:lang w:val="en-US" w:eastAsia="ru-RU"/>
              </w:rPr>
            </w:pPr>
            <w:r w:rsidRPr="002D15C8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aint. </w:t>
            </w:r>
          </w:p>
        </w:tc>
      </w:tr>
      <w:tr w:rsidR="0071287E" w14:paraId="49B017B7" w14:textId="77777777" w:rsidTr="00AA1C1D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37908A94" w:rsidR="001D3B00" w:rsidRPr="001D3B00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1D3B00" w:rsidRPr="001D3B00">
              <w:rPr>
                <w:i/>
                <w:iCs/>
                <w:sz w:val="20"/>
                <w:szCs w:val="20"/>
              </w:rPr>
              <w:t xml:space="preserve"> </w:t>
            </w:r>
            <w:hyperlink r:id="rId24" w:history="1">
              <w:r w:rsidR="001D3B00" w:rsidRPr="001D3B00">
                <w:rPr>
                  <w:rStyle w:val="a5"/>
                  <w:sz w:val="20"/>
                  <w:szCs w:val="20"/>
                </w:rPr>
                <w:t>https://teams.microsoft.com/l/channel/19%3AJOi4sdnQ5sV3BA9xZRzFKnceCtwOHOgwyufJaucjzXk1%40thread.tacv2/?groupId=900c7ee8-0696-446c-b691-88d342fc2b18&amp;tenantId=</w:t>
              </w:r>
            </w:hyperlink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AA1C1D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AA1C1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AA1C1D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AA1C1D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AA1C1D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492974" w14:paraId="35D91F30" w14:textId="77777777" w:rsidTr="00AA1C1D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680D5C9D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63A6D783" w:rsidR="00492974" w:rsidRPr="000E765C" w:rsidRDefault="00492974" w:rsidP="00492974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492974" w14:paraId="7A3C210A" w14:textId="77777777" w:rsidTr="00AA1C1D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12A6ACB0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1F3B853A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492974" w14:paraId="76FA82EB" w14:textId="77777777" w:rsidTr="00AA1C1D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4972B8C5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512727F8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492974" w14:paraId="52362AA8" w14:textId="77777777" w:rsidTr="00AA1C1D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66353D18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2375A00E" w:rsidR="00492974" w:rsidRDefault="00492974" w:rsidP="00492974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492974" w14:paraId="2D839E39" w14:textId="77777777" w:rsidTr="00AA1C1D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492974" w:rsidRDefault="00492974" w:rsidP="0049297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64255285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28A06DC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34361498" w:rsidR="00492974" w:rsidRDefault="00492974" w:rsidP="0049297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492974" w14:paraId="13106DF1" w14:textId="77777777" w:rsidTr="00AA1C1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C67E9D1" w14:textId="19C0C9A3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81C932" w14:textId="14043175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492974" w14:paraId="35F16653" w14:textId="77777777" w:rsidTr="00AA1C1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866CB" w14:textId="2AEC405D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C535D" w14:textId="446E0C79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6EA8D" w14:textId="4CE14BE2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212647" w14:textId="06DBA318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C6196E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CA6E2D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</w:tr>
      <w:tr w:rsidR="00492974" w14:paraId="5255A460" w14:textId="77777777" w:rsidTr="00AA1C1D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97622" w14:textId="7A28F357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5A1BC" w14:textId="100C536F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2A89A8" w14:textId="43E9827F" w:rsidR="00492974" w:rsidRDefault="00492974" w:rsidP="00492974">
            <w:pPr>
              <w:widowControl w:val="0"/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FBC22" w14:textId="77777777" w:rsidR="00492974" w:rsidRDefault="00492974" w:rsidP="0049297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156D8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D64EC" w14:textId="77777777" w:rsidR="00492974" w:rsidRDefault="00492974" w:rsidP="00492974">
            <w:pPr>
              <w:widowControl w:val="0"/>
              <w:rPr>
                <w:sz w:val="16"/>
                <w:szCs w:val="16"/>
              </w:rPr>
            </w:pPr>
          </w:p>
        </w:tc>
      </w:tr>
      <w:tr w:rsidR="00492974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492974" w:rsidRDefault="00492974" w:rsidP="0049297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492974" w:rsidRDefault="00492974" w:rsidP="0049297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492974" w:rsidRDefault="00492974" w:rsidP="0049297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A53F16" w14:paraId="628A4EA8" w14:textId="77777777" w:rsidTr="0045131B">
        <w:tc>
          <w:tcPr>
            <w:tcW w:w="871" w:type="dxa"/>
            <w:vMerge/>
            <w:shd w:val="clear" w:color="auto" w:fill="auto"/>
          </w:tcPr>
          <w:p w14:paraId="0F0CFEEA" w14:textId="77777777" w:rsidR="00A53F16" w:rsidRDefault="00A53F1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09C05B1" w14:textId="0B8B0A99" w:rsidR="00A53F16" w:rsidRPr="00A53F16" w:rsidRDefault="00A53F1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З </w:t>
            </w:r>
            <w:r>
              <w:rPr>
                <w:b/>
                <w:sz w:val="20"/>
                <w:szCs w:val="20"/>
              </w:rPr>
              <w:t xml:space="preserve">1. </w:t>
            </w:r>
            <w:r w:rsidRPr="00A53F16">
              <w:rPr>
                <w:bCs/>
                <w:sz w:val="20"/>
                <w:szCs w:val="20"/>
              </w:rPr>
              <w:t>Работа с простыми математическими операциями</w:t>
            </w:r>
          </w:p>
        </w:tc>
        <w:tc>
          <w:tcPr>
            <w:tcW w:w="860" w:type="dxa"/>
            <w:shd w:val="clear" w:color="auto" w:fill="auto"/>
          </w:tcPr>
          <w:p w14:paraId="7C9310FE" w14:textId="70224F0B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FFDB3C" w14:textId="77CCCB47" w:rsidR="00A53F16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54512327" w:rsidR="0071287E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7F709F3" w14:textId="2BF61EC4" w:rsidR="0071287E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457D3700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A53F16"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A53F16" w14:paraId="7A1375CC" w14:textId="77777777" w:rsidTr="0045131B">
        <w:tc>
          <w:tcPr>
            <w:tcW w:w="871" w:type="dxa"/>
            <w:vMerge/>
            <w:shd w:val="clear" w:color="auto" w:fill="auto"/>
          </w:tcPr>
          <w:p w14:paraId="32CF7FBE" w14:textId="77777777" w:rsidR="00A53F16" w:rsidRDefault="00A53F16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D647D94" w14:textId="1F402E54" w:rsidR="00A53F16" w:rsidRDefault="00A53F1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2. </w:t>
            </w:r>
            <w:r w:rsidRPr="00A53F16">
              <w:rPr>
                <w:bCs/>
                <w:sz w:val="20"/>
                <w:szCs w:val="20"/>
              </w:rPr>
              <w:t>Работа с импортированием различных модулей</w:t>
            </w:r>
          </w:p>
        </w:tc>
        <w:tc>
          <w:tcPr>
            <w:tcW w:w="860" w:type="dxa"/>
            <w:shd w:val="clear" w:color="auto" w:fill="auto"/>
          </w:tcPr>
          <w:p w14:paraId="733283A2" w14:textId="6FB3E04D" w:rsidR="00A53F16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3F0DB21" w14:textId="536D9226" w:rsidR="00A53F16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CCC2AB1" w:rsidR="0071287E" w:rsidRDefault="00A53F1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13D86972" w14:textId="05C007D5" w:rsidR="0071287E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10F81461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0E6FE9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0E6FE9">
              <w:rPr>
                <w:sz w:val="20"/>
                <w:szCs w:val="20"/>
                <w:lang w:eastAsia="ru-RU"/>
              </w:rPr>
              <w:t>С 1 на тему «</w:t>
            </w:r>
            <w:r w:rsidR="000E6FE9"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  <w:r w:rsidR="000E6FE9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E6FE9" w14:paraId="10D34C9E" w14:textId="77777777" w:rsidTr="0045131B">
        <w:tc>
          <w:tcPr>
            <w:tcW w:w="871" w:type="dxa"/>
            <w:vMerge/>
            <w:shd w:val="clear" w:color="auto" w:fill="auto"/>
          </w:tcPr>
          <w:p w14:paraId="553041DA" w14:textId="77777777" w:rsidR="000E6FE9" w:rsidRDefault="000E6FE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5B3358" w14:textId="3B666515" w:rsidR="000E6FE9" w:rsidRPr="000E6FE9" w:rsidRDefault="000E6FE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3. </w:t>
            </w:r>
            <w:r w:rsidRPr="000E6FE9">
              <w:rPr>
                <w:bCs/>
                <w:sz w:val="20"/>
                <w:szCs w:val="20"/>
              </w:rPr>
              <w:t xml:space="preserve">Реализация выполнения условий с операторами </w:t>
            </w:r>
            <w:r w:rsidRPr="000E6FE9">
              <w:rPr>
                <w:bCs/>
                <w:sz w:val="20"/>
                <w:szCs w:val="20"/>
                <w:lang w:val="en-US"/>
              </w:rPr>
              <w:t>if</w:t>
            </w:r>
            <w:r w:rsidRPr="000E6FE9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0E6FE9">
              <w:rPr>
                <w:bCs/>
                <w:sz w:val="20"/>
                <w:szCs w:val="20"/>
                <w:lang w:val="en-US"/>
              </w:rPr>
              <w:t>elif</w:t>
            </w:r>
            <w:proofErr w:type="spellEnd"/>
            <w:r w:rsidRPr="000E6FE9">
              <w:rPr>
                <w:bCs/>
                <w:sz w:val="20"/>
                <w:szCs w:val="20"/>
              </w:rPr>
              <w:t xml:space="preserve">, </w:t>
            </w:r>
            <w:r w:rsidRPr="000E6FE9">
              <w:rPr>
                <w:bCs/>
                <w:sz w:val="20"/>
                <w:szCs w:val="20"/>
                <w:lang w:val="en-US"/>
              </w:rPr>
              <w:t>else</w:t>
            </w:r>
            <w:r w:rsidRPr="000E6FE9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40CD8711" w14:textId="6240B0C4" w:rsidR="000E6FE9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7C377AF" w14:textId="1BDBA754" w:rsidR="000E6FE9" w:rsidRPr="000E6FE9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6B67AEC1" w:rsidR="0071287E" w:rsidRP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2C6E6A7F" w14:textId="116A5D19" w:rsidR="0071287E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E6FE9" w14:paraId="170773DA" w14:textId="77777777" w:rsidTr="0045131B">
        <w:tc>
          <w:tcPr>
            <w:tcW w:w="871" w:type="dxa"/>
            <w:vMerge/>
            <w:shd w:val="clear" w:color="auto" w:fill="auto"/>
          </w:tcPr>
          <w:p w14:paraId="677E7486" w14:textId="77777777" w:rsidR="000E6FE9" w:rsidRDefault="000E6FE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94925B2" w14:textId="03DF293C" w:rsidR="000E6FE9" w:rsidRDefault="000E6FE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4.  </w:t>
            </w:r>
            <w:r w:rsidRPr="000E6FE9">
              <w:rPr>
                <w:bCs/>
                <w:sz w:val="20"/>
                <w:szCs w:val="20"/>
              </w:rPr>
              <w:t>Реализация операций по генерации случайных чисел</w:t>
            </w:r>
          </w:p>
        </w:tc>
        <w:tc>
          <w:tcPr>
            <w:tcW w:w="860" w:type="dxa"/>
            <w:shd w:val="clear" w:color="auto" w:fill="auto"/>
          </w:tcPr>
          <w:p w14:paraId="063828E2" w14:textId="233D8651" w:rsidR="000E6FE9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852C76" w14:textId="7A38EBD4" w:rsidR="000E6FE9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08FB1FC8" w:rsidR="00827AEA" w:rsidRDefault="000E6FE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0A769E17" w14:textId="714D6416" w:rsidR="00827AEA" w:rsidRPr="000E6FE9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1E76D52F" w:rsidR="00827AEA" w:rsidRPr="000E6FE9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0E6FE9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0E6FE9">
              <w:rPr>
                <w:bCs/>
                <w:sz w:val="20"/>
                <w:szCs w:val="20"/>
                <w:lang w:val="en-US"/>
              </w:rPr>
              <w:t>C</w:t>
            </w:r>
            <w:r w:rsidRPr="00BD5F07">
              <w:rPr>
                <w:bCs/>
                <w:sz w:val="20"/>
                <w:szCs w:val="20"/>
              </w:rPr>
              <w:t xml:space="preserve"> </w:t>
            </w:r>
            <w:r w:rsidR="000E6FE9">
              <w:rPr>
                <w:bCs/>
                <w:sz w:val="20"/>
                <w:szCs w:val="20"/>
              </w:rPr>
              <w:t>1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5B7C3E3C" w:rsidR="00827AEA" w:rsidRPr="002338F2" w:rsidRDefault="002338F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5</w:t>
            </w: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092451" w14:paraId="78A06B47" w14:textId="77777777" w:rsidTr="0045131B">
        <w:tc>
          <w:tcPr>
            <w:tcW w:w="871" w:type="dxa"/>
            <w:vMerge/>
            <w:shd w:val="clear" w:color="auto" w:fill="auto"/>
          </w:tcPr>
          <w:p w14:paraId="7C1245C0" w14:textId="77777777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0AD228" w14:textId="14A9C5E5" w:rsidR="00092451" w:rsidRDefault="000924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5. </w:t>
            </w:r>
            <w:r w:rsidRPr="00092451">
              <w:rPr>
                <w:bCs/>
                <w:sz w:val="20"/>
                <w:szCs w:val="20"/>
              </w:rPr>
              <w:t>Создание нескольких функций, возвращающих значения</w:t>
            </w:r>
          </w:p>
        </w:tc>
        <w:tc>
          <w:tcPr>
            <w:tcW w:w="860" w:type="dxa"/>
            <w:shd w:val="clear" w:color="auto" w:fill="auto"/>
          </w:tcPr>
          <w:p w14:paraId="0E2D28AB" w14:textId="5019A720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57DDD51" w14:textId="0BE01DF4" w:rsidR="00092451" w:rsidRPr="00AD3596" w:rsidRDefault="00AD3596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45131B" w14:paraId="053E7EE7" w14:textId="77777777" w:rsidTr="00092451">
        <w:trPr>
          <w:trHeight w:val="134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4400BF30" w:rsidR="0045131B" w:rsidRDefault="0009245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6A8ED998" w14:textId="39CD4E49" w:rsidR="0045131B" w:rsidRPr="00AD3596" w:rsidRDefault="00AD359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5654285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092451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9420E">
              <w:rPr>
                <w:bCs/>
                <w:sz w:val="20"/>
                <w:szCs w:val="20"/>
              </w:rPr>
              <w:t>Консультации</w:t>
            </w:r>
            <w:r w:rsidR="00BD5F07" w:rsidRPr="00BD5F07">
              <w:rPr>
                <w:bCs/>
                <w:sz w:val="20"/>
                <w:szCs w:val="20"/>
              </w:rPr>
              <w:t xml:space="preserve"> по выполнению СР</w:t>
            </w:r>
            <w:r w:rsidR="00092451">
              <w:rPr>
                <w:bCs/>
                <w:sz w:val="20"/>
                <w:szCs w:val="20"/>
              </w:rPr>
              <w:t>С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  <w:r w:rsidR="00092451">
              <w:rPr>
                <w:bCs/>
                <w:sz w:val="20"/>
                <w:szCs w:val="20"/>
              </w:rPr>
              <w:t xml:space="preserve"> на тему «</w:t>
            </w:r>
            <w:r w:rsidR="00092451"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  <w:r w:rsidR="00092451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092451" w14:paraId="57BFB7B5" w14:textId="77777777" w:rsidTr="0045131B">
        <w:tc>
          <w:tcPr>
            <w:tcW w:w="871" w:type="dxa"/>
            <w:vMerge/>
            <w:shd w:val="clear" w:color="auto" w:fill="auto"/>
          </w:tcPr>
          <w:p w14:paraId="1DD96DED" w14:textId="77777777" w:rsidR="00092451" w:rsidRDefault="0009245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95AE8A0" w14:textId="7F68EBDF" w:rsidR="00092451" w:rsidRPr="006D6558" w:rsidRDefault="0009245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6. </w:t>
            </w:r>
            <w:r w:rsidRPr="006D6558">
              <w:rPr>
                <w:bCs/>
                <w:sz w:val="20"/>
                <w:szCs w:val="20"/>
              </w:rPr>
              <w:t xml:space="preserve">Выполнение операций со списками: </w:t>
            </w:r>
            <w:r w:rsidR="006D6558" w:rsidRPr="006D6558">
              <w:rPr>
                <w:bCs/>
                <w:sz w:val="20"/>
                <w:szCs w:val="20"/>
                <w:lang w:val="kk-KZ"/>
              </w:rPr>
              <w:t>получение значений по индексу</w:t>
            </w:r>
            <w:r w:rsidR="006D6558" w:rsidRPr="006D6558">
              <w:rPr>
                <w:bCs/>
                <w:sz w:val="20"/>
                <w:szCs w:val="20"/>
              </w:rPr>
              <w:t>, выборка по диапазону значений, объединение списков</w:t>
            </w:r>
          </w:p>
        </w:tc>
        <w:tc>
          <w:tcPr>
            <w:tcW w:w="860" w:type="dxa"/>
            <w:shd w:val="clear" w:color="auto" w:fill="auto"/>
          </w:tcPr>
          <w:p w14:paraId="6F9B1F8F" w14:textId="772DBD10" w:rsidR="00092451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D169E32" w14:textId="7429894A" w:rsidR="00092451" w:rsidRPr="001D3B00" w:rsidRDefault="001D3B0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20246BBB" w:rsidR="0071287E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3438A68" w14:textId="39C5EBA6" w:rsidR="0071287E" w:rsidRPr="001D3B00" w:rsidRDefault="001D3B0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6D6558" w14:paraId="3A620E55" w14:textId="77777777" w:rsidTr="0045131B">
        <w:tc>
          <w:tcPr>
            <w:tcW w:w="871" w:type="dxa"/>
            <w:vMerge/>
            <w:shd w:val="clear" w:color="auto" w:fill="auto"/>
          </w:tcPr>
          <w:p w14:paraId="219F97BA" w14:textId="77777777" w:rsidR="006D6558" w:rsidRDefault="006D655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C75FE" w14:textId="4FCECAD1" w:rsidR="006D6558" w:rsidRDefault="006D6558" w:rsidP="006D6558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7. </w:t>
            </w:r>
            <w:r w:rsidRPr="006D6558">
              <w:rPr>
                <w:bCs/>
                <w:sz w:val="20"/>
                <w:szCs w:val="20"/>
              </w:rPr>
              <w:t>Реализация различных операций со строками: объединение, выделение подстрок, получение длины строки</w:t>
            </w:r>
          </w:p>
        </w:tc>
        <w:tc>
          <w:tcPr>
            <w:tcW w:w="860" w:type="dxa"/>
            <w:shd w:val="clear" w:color="auto" w:fill="auto"/>
          </w:tcPr>
          <w:p w14:paraId="61974652" w14:textId="4B47A119" w:rsidR="006D6558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371A8B6" w14:textId="69D7233B" w:rsidR="006D6558" w:rsidRPr="001D3B00" w:rsidRDefault="001D3B0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0C760463" w:rsidR="0071287E" w:rsidRDefault="006D65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2F335657" w14:textId="210346C9" w:rsidR="0071287E" w:rsidRPr="001D3B00" w:rsidRDefault="001D3B0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664C4C4C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6D6558">
              <w:rPr>
                <w:b/>
                <w:bCs/>
                <w:sz w:val="20"/>
                <w:szCs w:val="20"/>
                <w:lang w:val="kk-KZ"/>
              </w:rPr>
              <w:t>С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6D6558">
              <w:rPr>
                <w:sz w:val="20"/>
                <w:szCs w:val="20"/>
                <w:lang w:val="kk-KZ"/>
              </w:rPr>
              <w:t>С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  <w:r w:rsidR="006D6558">
              <w:rPr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69980288" w:rsidR="0071287E" w:rsidRPr="002338F2" w:rsidRDefault="002338F2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217DC5" w14:paraId="23A3973D" w14:textId="77777777" w:rsidTr="0045131B">
        <w:tc>
          <w:tcPr>
            <w:tcW w:w="871" w:type="dxa"/>
            <w:vMerge/>
            <w:shd w:val="clear" w:color="auto" w:fill="auto"/>
          </w:tcPr>
          <w:p w14:paraId="7D201E01" w14:textId="77777777" w:rsidR="00217DC5" w:rsidRDefault="00217DC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42C04C6" w14:textId="11DB8245" w:rsidR="00217DC5" w:rsidRPr="00217DC5" w:rsidRDefault="00217DC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8. </w:t>
            </w:r>
            <w:r w:rsidRPr="00217DC5">
              <w:rPr>
                <w:bCs/>
                <w:sz w:val="20"/>
                <w:szCs w:val="20"/>
              </w:rPr>
              <w:t>Получение данных из файлов, запись новых текстов в файл</w:t>
            </w:r>
          </w:p>
        </w:tc>
        <w:tc>
          <w:tcPr>
            <w:tcW w:w="860" w:type="dxa"/>
            <w:shd w:val="clear" w:color="auto" w:fill="auto"/>
          </w:tcPr>
          <w:p w14:paraId="37BFF5E0" w14:textId="2D214C7D" w:rsidR="00217DC5" w:rsidRDefault="00217DC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4852F6" w14:textId="47FA4B8A" w:rsidR="00217DC5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53FB5C64" w:rsidR="0071287E" w:rsidRDefault="00217DC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D59032B" w14:textId="35D7383C" w:rsidR="0071287E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4BF3638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17DC5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9420E">
              <w:rPr>
                <w:bCs/>
                <w:sz w:val="20"/>
                <w:szCs w:val="20"/>
              </w:rPr>
              <w:t>Консультации</w:t>
            </w:r>
            <w:r w:rsidR="00275C8B" w:rsidRPr="00275C8B">
              <w:rPr>
                <w:bCs/>
                <w:sz w:val="20"/>
                <w:szCs w:val="20"/>
              </w:rPr>
              <w:t xml:space="preserve">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17DC5">
              <w:rPr>
                <w:bCs/>
                <w:sz w:val="20"/>
                <w:szCs w:val="20"/>
              </w:rPr>
              <w:t>С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217DC5">
              <w:rPr>
                <w:bCs/>
                <w:sz w:val="20"/>
                <w:szCs w:val="20"/>
              </w:rPr>
              <w:t xml:space="preserve"> на тему «</w:t>
            </w:r>
            <w:r w:rsidR="00217DC5">
              <w:rPr>
                <w:bCs/>
                <w:sz w:val="20"/>
                <w:szCs w:val="20"/>
                <w:lang w:val="kk-KZ"/>
              </w:rPr>
              <w:t>Реализация операций с данными с использованием списков</w:t>
            </w:r>
            <w:r w:rsidR="00217DC5">
              <w:rPr>
                <w:bCs/>
                <w:sz w:val="20"/>
                <w:szCs w:val="20"/>
              </w:rPr>
              <w:t xml:space="preserve">, наборов и кортежей» 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566C9" w14:paraId="1B5DA623" w14:textId="77777777" w:rsidTr="0045131B">
        <w:tc>
          <w:tcPr>
            <w:tcW w:w="871" w:type="dxa"/>
            <w:vMerge/>
            <w:shd w:val="clear" w:color="auto" w:fill="auto"/>
          </w:tcPr>
          <w:p w14:paraId="3242A776" w14:textId="77777777" w:rsidR="007566C9" w:rsidRDefault="007566C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21F33B5" w14:textId="4A3FBB00" w:rsidR="007566C9" w:rsidRPr="007566C9" w:rsidRDefault="007566C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9. </w:t>
            </w:r>
            <w:r w:rsidRPr="007566C9">
              <w:rPr>
                <w:bCs/>
                <w:sz w:val="20"/>
                <w:szCs w:val="20"/>
              </w:rPr>
              <w:t xml:space="preserve">Реализация счетчика с использованием объекта </w:t>
            </w:r>
            <w:proofErr w:type="spellStart"/>
            <w:r w:rsidRPr="007566C9">
              <w:rPr>
                <w:bCs/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0F786D" w14:textId="3B47A256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68BC6FC" w14:textId="1FCD6EDC" w:rsidR="007566C9" w:rsidRPr="007566C9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proofErr w:type="spellStart"/>
            <w:r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122488BC" w:rsidR="0071287E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7C1FCA0" w14:textId="76E1545C" w:rsidR="0071287E" w:rsidRPr="007566C9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566C9" w14:paraId="113CEBE8" w14:textId="77777777" w:rsidTr="0045131B">
        <w:tc>
          <w:tcPr>
            <w:tcW w:w="871" w:type="dxa"/>
            <w:vMerge/>
            <w:shd w:val="clear" w:color="auto" w:fill="auto"/>
          </w:tcPr>
          <w:p w14:paraId="3EBE64BA" w14:textId="77777777" w:rsidR="007566C9" w:rsidRDefault="007566C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2B0971" w14:textId="6B42227C" w:rsidR="007566C9" w:rsidRPr="007566C9" w:rsidRDefault="007566C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CP</w:t>
            </w:r>
            <w:r w:rsidRPr="007566C9">
              <w:rPr>
                <w:b/>
                <w:sz w:val="20"/>
                <w:szCs w:val="20"/>
              </w:rPr>
              <w:t xml:space="preserve"> 10. </w:t>
            </w:r>
            <w:r w:rsidRPr="007566C9">
              <w:rPr>
                <w:bCs/>
                <w:sz w:val="20"/>
                <w:szCs w:val="20"/>
                <w:lang w:val="kk-KZ"/>
              </w:rPr>
              <w:t>Реализация программы</w:t>
            </w:r>
            <w:r w:rsidRPr="007566C9">
              <w:rPr>
                <w:bCs/>
                <w:sz w:val="20"/>
                <w:szCs w:val="20"/>
              </w:rPr>
              <w:t>, использующей множество классов и объектов</w:t>
            </w:r>
          </w:p>
        </w:tc>
        <w:tc>
          <w:tcPr>
            <w:tcW w:w="860" w:type="dxa"/>
            <w:shd w:val="clear" w:color="auto" w:fill="auto"/>
          </w:tcPr>
          <w:p w14:paraId="7315EDAB" w14:textId="6331E595" w:rsidR="007566C9" w:rsidRPr="007566C9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B4BAD1D" w14:textId="4CC437F0" w:rsidR="007566C9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C416CC2" w:rsidR="0071287E" w:rsidRPr="00C70FA3" w:rsidRDefault="007566C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7E3FE3D5" w14:textId="68EF7DE4" w:rsidR="0071287E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5E216E27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7566C9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7566C9">
              <w:rPr>
                <w:sz w:val="20"/>
                <w:szCs w:val="20"/>
              </w:rPr>
              <w:t>С</w:t>
            </w:r>
            <w:r w:rsidR="00D14F3A" w:rsidRPr="00D14F3A">
              <w:rPr>
                <w:sz w:val="20"/>
                <w:szCs w:val="20"/>
              </w:rPr>
              <w:t xml:space="preserve"> 3</w:t>
            </w:r>
            <w:r w:rsidR="007566C9">
              <w:rPr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2DBDF5D7" w:rsidR="0071287E" w:rsidRPr="000372D1" w:rsidRDefault="00A3007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5500F305" w14:textId="77777777" w:rsidTr="0045131B">
        <w:tc>
          <w:tcPr>
            <w:tcW w:w="871" w:type="dxa"/>
            <w:vMerge/>
            <w:shd w:val="clear" w:color="auto" w:fill="auto"/>
          </w:tcPr>
          <w:p w14:paraId="1EBBCEB0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5F4F853" w14:textId="21316283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1. </w:t>
            </w:r>
            <w:r w:rsidRPr="005A6A2E">
              <w:rPr>
                <w:bCs/>
                <w:sz w:val="20"/>
                <w:szCs w:val="20"/>
              </w:rPr>
              <w:t xml:space="preserve">Реализация математических вычислений 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41E75F72" w14:textId="2C2DBC54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4456357" w14:textId="6ECE4C24" w:rsidR="005A6A2E" w:rsidRPr="005A6A2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DDC28A9" w:rsidR="00946EE2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1D11154C" w14:textId="2B253826" w:rsidR="00946EE2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0BC1B260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5A6A2E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</w:t>
            </w:r>
            <w:r w:rsidR="0099420E">
              <w:rPr>
                <w:bCs/>
                <w:sz w:val="20"/>
                <w:szCs w:val="20"/>
              </w:rPr>
              <w:t>и</w:t>
            </w:r>
            <w:r w:rsidRPr="00946EE2">
              <w:rPr>
                <w:bCs/>
                <w:sz w:val="20"/>
                <w:szCs w:val="20"/>
              </w:rPr>
              <w:t xml:space="preserve"> по выполнению СР</w:t>
            </w:r>
            <w:r w:rsidR="005A6A2E">
              <w:rPr>
                <w:bCs/>
                <w:sz w:val="20"/>
                <w:szCs w:val="20"/>
                <w:lang w:val="en-US"/>
              </w:rPr>
              <w:t>C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 w:rsidR="005A6A2E" w:rsidRPr="005A6A2E">
              <w:rPr>
                <w:bCs/>
                <w:sz w:val="20"/>
                <w:szCs w:val="20"/>
              </w:rPr>
              <w:t xml:space="preserve"> </w:t>
            </w:r>
            <w:r w:rsidR="005A6A2E">
              <w:rPr>
                <w:bCs/>
                <w:sz w:val="20"/>
                <w:szCs w:val="20"/>
              </w:rPr>
              <w:t>«</w:t>
            </w:r>
            <w:r w:rsidR="005A6A2E">
              <w:rPr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5A6A2E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5A6A2E"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5A6A2E">
              <w:rPr>
                <w:sz w:val="20"/>
                <w:szCs w:val="20"/>
                <w:lang w:eastAsia="ru-RU"/>
              </w:rPr>
              <w:t>Matplotlib</w:t>
            </w:r>
            <w:proofErr w:type="spellEnd"/>
            <w:r w:rsidR="005A6A2E">
              <w:rPr>
                <w:bCs/>
                <w:sz w:val="20"/>
                <w:szCs w:val="20"/>
              </w:rPr>
              <w:t>»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E9D0B03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5A6A2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6506AFF6" w14:textId="77777777" w:rsidTr="0045131B">
        <w:tc>
          <w:tcPr>
            <w:tcW w:w="871" w:type="dxa"/>
            <w:vMerge/>
            <w:shd w:val="clear" w:color="auto" w:fill="auto"/>
          </w:tcPr>
          <w:p w14:paraId="56CEB870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8694FA" w14:textId="566EAB3E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2. </w:t>
            </w:r>
            <w:r w:rsidRPr="005A6A2E">
              <w:rPr>
                <w:bCs/>
                <w:sz w:val="20"/>
                <w:szCs w:val="20"/>
              </w:rPr>
              <w:t xml:space="preserve">Создание </w:t>
            </w:r>
            <w:proofErr w:type="spellStart"/>
            <w:r w:rsidRPr="005A6A2E">
              <w:rPr>
                <w:bCs/>
                <w:sz w:val="20"/>
                <w:szCs w:val="20"/>
              </w:rPr>
              <w:t>Датафреймов</w:t>
            </w:r>
            <w:proofErr w:type="spellEnd"/>
            <w:r w:rsidRPr="005A6A2E">
              <w:rPr>
                <w:bCs/>
                <w:sz w:val="20"/>
                <w:szCs w:val="20"/>
              </w:rPr>
              <w:t xml:space="preserve"> 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6D0E110F" w14:textId="6EAC58DD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FB16F46" w14:textId="4FB9B4CB" w:rsidR="005A6A2E" w:rsidRPr="005A6A2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2862FE7C" w:rsidR="00D14F3A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DE53CD5" w14:textId="62E30726" w:rsidR="00D14F3A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5A6A2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5A6A2E" w14:paraId="73308C67" w14:textId="77777777" w:rsidTr="0045131B">
        <w:tc>
          <w:tcPr>
            <w:tcW w:w="871" w:type="dxa"/>
            <w:vMerge/>
            <w:shd w:val="clear" w:color="auto" w:fill="auto"/>
          </w:tcPr>
          <w:p w14:paraId="3753CDD3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50BFADC" w14:textId="6223C557" w:rsidR="005A6A2E" w:rsidRP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3. </w:t>
            </w:r>
            <w:r w:rsidRPr="005A6A2E">
              <w:rPr>
                <w:bCs/>
                <w:sz w:val="20"/>
                <w:szCs w:val="20"/>
              </w:rPr>
              <w:t xml:space="preserve">Построение визуальных элементов на языке </w:t>
            </w:r>
            <w:r w:rsidRPr="005A6A2E">
              <w:rPr>
                <w:bCs/>
                <w:sz w:val="20"/>
                <w:szCs w:val="20"/>
                <w:lang w:val="en-US"/>
              </w:rPr>
              <w:t>Python</w:t>
            </w:r>
            <w:r w:rsidRPr="005A6A2E">
              <w:rPr>
                <w:bCs/>
                <w:sz w:val="20"/>
                <w:szCs w:val="20"/>
              </w:rPr>
              <w:t xml:space="preserve"> </w:t>
            </w:r>
            <w:r w:rsidRPr="005A6A2E">
              <w:rPr>
                <w:bCs/>
                <w:sz w:val="20"/>
                <w:szCs w:val="20"/>
                <w:lang w:val="kk-KZ"/>
              </w:rPr>
              <w:t xml:space="preserve">с использованием библиотеки </w:t>
            </w:r>
            <w:r w:rsidRPr="005A6A2E">
              <w:rPr>
                <w:bCs/>
                <w:sz w:val="20"/>
                <w:szCs w:val="20"/>
                <w:lang w:val="en-US"/>
              </w:rPr>
              <w:t>Matplotlib</w:t>
            </w:r>
          </w:p>
        </w:tc>
        <w:tc>
          <w:tcPr>
            <w:tcW w:w="860" w:type="dxa"/>
            <w:shd w:val="clear" w:color="auto" w:fill="auto"/>
          </w:tcPr>
          <w:p w14:paraId="57A39047" w14:textId="115685C2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8E2E323" w14:textId="2C5F7910" w:rsidR="005A6A2E" w:rsidRPr="005A6A2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5A6A2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7CEE4A0A" w14:textId="6BBE39EF" w:rsidR="005A6A2E" w:rsidRP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5C9B6E92" w14:textId="4F378BC8" w:rsidR="005A6A2E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</w:tr>
      <w:tr w:rsidR="005A6A2E" w14:paraId="498B31BE" w14:textId="77777777" w:rsidTr="0045131B">
        <w:tc>
          <w:tcPr>
            <w:tcW w:w="871" w:type="dxa"/>
            <w:vMerge/>
            <w:shd w:val="clear" w:color="auto" w:fill="auto"/>
          </w:tcPr>
          <w:p w14:paraId="2AEA4002" w14:textId="77777777" w:rsidR="005A6A2E" w:rsidRDefault="005A6A2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7A653D5" w14:textId="074CD240" w:rsidR="005A6A2E" w:rsidRDefault="005A6A2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5A6A2E">
              <w:rPr>
                <w:bCs/>
                <w:sz w:val="20"/>
                <w:szCs w:val="20"/>
              </w:rPr>
              <w:t>Прием СРС 4 в форме реферата</w:t>
            </w:r>
          </w:p>
        </w:tc>
        <w:tc>
          <w:tcPr>
            <w:tcW w:w="860" w:type="dxa"/>
            <w:shd w:val="clear" w:color="auto" w:fill="auto"/>
          </w:tcPr>
          <w:p w14:paraId="42EAFAAE" w14:textId="77777777" w:rsidR="005A6A2E" w:rsidRDefault="005A6A2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B9FB90E" w14:textId="7156F2FC" w:rsidR="005A6A2E" w:rsidRPr="005A6A2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99420E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9420E" w14:paraId="4B1F08A8" w14:textId="77777777" w:rsidTr="0045131B">
        <w:tc>
          <w:tcPr>
            <w:tcW w:w="871" w:type="dxa"/>
            <w:vMerge/>
            <w:shd w:val="clear" w:color="auto" w:fill="auto"/>
          </w:tcPr>
          <w:p w14:paraId="22D28DCD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96B2BD" w14:textId="3840BE31" w:rsidR="0099420E" w:rsidRPr="005A6A2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4. </w:t>
            </w:r>
            <w:r w:rsidRPr="005A6A2E">
              <w:rPr>
                <w:bCs/>
                <w:sz w:val="20"/>
                <w:szCs w:val="20"/>
              </w:rPr>
              <w:t xml:space="preserve">Выполнение операций по созданию баз данных, чтению и записи данных с использованием </w:t>
            </w:r>
            <w:r w:rsidRPr="005A6A2E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6A53B827" w14:textId="26CD2D14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8CC928E" w14:textId="40936A19" w:rsidR="0099420E" w:rsidRPr="005A6A2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99420E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99420E" w:rsidRPr="0078779D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00D8E17D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701FE657" w14:textId="06969819" w:rsidR="0099420E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99420E" w14:paraId="098A5B05" w14:textId="77777777" w:rsidTr="0045131B">
        <w:tc>
          <w:tcPr>
            <w:tcW w:w="871" w:type="dxa"/>
            <w:vMerge/>
            <w:shd w:val="clear" w:color="auto" w:fill="auto"/>
          </w:tcPr>
          <w:p w14:paraId="0403AE7A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C492270" w14:textId="4951B582" w:rsidR="0099420E" w:rsidRDefault="0099420E" w:rsidP="0099420E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>
              <w:rPr>
                <w:sz w:val="20"/>
                <w:szCs w:val="20"/>
                <w:lang w:val="kk-KZ"/>
              </w:rPr>
              <w:t xml:space="preserve">Разработка многофункционального приложения на </w:t>
            </w:r>
            <w:r>
              <w:rPr>
                <w:sz w:val="20"/>
                <w:szCs w:val="20"/>
                <w:lang w:val="en-US"/>
              </w:rPr>
              <w:t>Django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CBAEB4B" w14:textId="77777777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9E17675" w14:textId="77777777" w:rsidR="0099420E" w:rsidRPr="005A6A2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99420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99420E" w:rsidRDefault="0099420E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99420E" w14:paraId="23450206" w14:textId="77777777" w:rsidTr="0045131B">
        <w:tc>
          <w:tcPr>
            <w:tcW w:w="871" w:type="dxa"/>
            <w:vMerge/>
            <w:shd w:val="clear" w:color="auto" w:fill="auto"/>
          </w:tcPr>
          <w:p w14:paraId="5F912992" w14:textId="77777777" w:rsidR="0099420E" w:rsidRDefault="0099420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F4BD06" w14:textId="7EDD7C6B" w:rsidR="0099420E" w:rsidRPr="0099420E" w:rsidRDefault="0099420E">
            <w:pPr>
              <w:tabs>
                <w:tab w:val="left" w:pos="1276"/>
              </w:tabs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З 15. </w:t>
            </w:r>
            <w:r>
              <w:rPr>
                <w:bCs/>
                <w:sz w:val="20"/>
                <w:szCs w:val="20"/>
              </w:rPr>
              <w:t>Разработка приложения по созданию визуального отображения данных</w:t>
            </w:r>
          </w:p>
        </w:tc>
        <w:tc>
          <w:tcPr>
            <w:tcW w:w="860" w:type="dxa"/>
            <w:shd w:val="clear" w:color="auto" w:fill="auto"/>
          </w:tcPr>
          <w:p w14:paraId="6E047A1A" w14:textId="11FB1886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CD1901" w14:textId="24F8708D" w:rsidR="0099420E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</w:tr>
      <w:tr w:rsidR="0099420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21315031" w:rsidR="0099420E" w:rsidRP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auto"/>
          </w:tcPr>
          <w:p w14:paraId="475646B8" w14:textId="024FA32A" w:rsidR="0099420E" w:rsidRPr="00A3007D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</w:tr>
      <w:tr w:rsidR="0099420E" w14:paraId="418692C4" w14:textId="77777777" w:rsidTr="0045131B">
        <w:tc>
          <w:tcPr>
            <w:tcW w:w="871" w:type="dxa"/>
            <w:vMerge/>
            <w:shd w:val="clear" w:color="auto" w:fill="auto"/>
          </w:tcPr>
          <w:p w14:paraId="515D6EE3" w14:textId="77777777" w:rsidR="0099420E" w:rsidRDefault="0099420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873DAD4" w14:textId="49FD9809" w:rsidR="0099420E" w:rsidRDefault="0099420E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10. </w:t>
            </w:r>
            <w:r w:rsidRPr="0099420E">
              <w:rPr>
                <w:bCs/>
                <w:sz w:val="20"/>
                <w:szCs w:val="20"/>
              </w:rPr>
              <w:t>Прием СРС 5 в форме реферата</w:t>
            </w:r>
          </w:p>
        </w:tc>
        <w:tc>
          <w:tcPr>
            <w:tcW w:w="860" w:type="dxa"/>
            <w:shd w:val="clear" w:color="auto" w:fill="auto"/>
          </w:tcPr>
          <w:p w14:paraId="5F9E9AC1" w14:textId="77777777" w:rsidR="0099420E" w:rsidRDefault="0099420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2A3D09A" w14:textId="4E7C7FA2" w:rsidR="0099420E" w:rsidRPr="00045B45" w:rsidRDefault="00A3007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56110F" w14:textId="3543213C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3394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4FE208FC" w:rsidR="00B5271E" w:rsidRPr="00F76949" w:rsidRDefault="00F83394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BB5508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1051DF48" w:rsidR="00B5271E" w:rsidRPr="00F76949" w:rsidRDefault="00F83394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0C088F0" w:rsidR="00B5271E" w:rsidRPr="00F76949" w:rsidRDefault="00F83394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20CFA4E6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F83394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F39C2E0" w14:textId="15F08DEB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0372D1">
        <w:rPr>
          <w:b/>
          <w:sz w:val="20"/>
          <w:szCs w:val="20"/>
          <w:lang w:val="en-US"/>
        </w:rPr>
        <w:t>C</w:t>
      </w:r>
      <w:r w:rsidR="000372D1" w:rsidRPr="00AA1C1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F83394">
        <w:rPr>
          <w:rStyle w:val="normaltextrun"/>
          <w:b/>
          <w:bCs/>
          <w:sz w:val="20"/>
          <w:szCs w:val="20"/>
        </w:rPr>
        <w:t>3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1FAE91B7" w14:textId="77777777" w:rsidTr="0093017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2D819EFC" w:rsidR="00B5271E" w:rsidRPr="00F76949" w:rsidRDefault="00930177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0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1F9BABE" w:rsidR="00B5271E" w:rsidRPr="00F76949" w:rsidRDefault="00930177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FC92FAF" w:rsidR="00B5271E" w:rsidRPr="00F76949" w:rsidRDefault="00930177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9D03F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930177"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93017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93017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93017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0E809681" w14:textId="179CE370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3F4C9D" w:rsidRPr="003F4C9D">
        <w:rPr>
          <w:b/>
          <w:sz w:val="20"/>
          <w:szCs w:val="20"/>
          <w:lang w:val="kk-KZ"/>
        </w:rPr>
        <w:t>Реализация операций с данными с использованием списков</w:t>
      </w:r>
      <w:r w:rsidR="003F4C9D" w:rsidRPr="003F4C9D">
        <w:rPr>
          <w:b/>
          <w:sz w:val="20"/>
          <w:szCs w:val="20"/>
        </w:rPr>
        <w:t>, наборов и кортежей</w:t>
      </w:r>
      <w:r w:rsidR="003F4C9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F4C9D" w:rsidRPr="003F4C9D">
        <w:rPr>
          <w:rStyle w:val="normaltextrun"/>
          <w:b/>
          <w:bCs/>
          <w:sz w:val="20"/>
          <w:szCs w:val="20"/>
        </w:rPr>
        <w:t>1</w:t>
      </w:r>
      <w:r w:rsidR="00A45CC7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1D1CA708" w:rsidR="00B5271E" w:rsidRPr="00F76949" w:rsidRDefault="00A45CC7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D346B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proofErr w:type="gramEnd"/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79842543" w:rsidR="00B5271E" w:rsidRPr="00F76949" w:rsidRDefault="00FD346B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A45CC7"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2A05C8CD" w:rsidR="00B5271E" w:rsidRPr="00F76949" w:rsidRDefault="00FD346B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3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6E53D49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A45CC7">
              <w:rPr>
                <w:rStyle w:val="normaltextrun"/>
                <w:color w:val="000000"/>
                <w:sz w:val="20"/>
                <w:szCs w:val="20"/>
              </w:rPr>
              <w:t>2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3F4C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3EE6D780" w:rsidR="003F4C9D" w:rsidRPr="003F4C9D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</w:t>
            </w:r>
            <w:r>
              <w:rPr>
                <w:rStyle w:val="eop"/>
                <w:sz w:val="20"/>
                <w:szCs w:val="20"/>
                <w:lang w:val="kk-KZ"/>
              </w:rPr>
              <w:t>со списками</w:t>
            </w:r>
            <w:r>
              <w:rPr>
                <w:rStyle w:val="eop"/>
                <w:sz w:val="20"/>
                <w:szCs w:val="20"/>
              </w:rPr>
              <w:t>, наборами и кортежами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9E9A6E" w14:textId="589B5C45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F4C9D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о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. Знание и понимание всех основных операций по работе со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</w:p>
          <w:p w14:paraId="595834F2" w14:textId="77777777" w:rsidR="003F4C9D" w:rsidRPr="00F5359D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6A1302" w14:textId="37CD1F74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3F4C9D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F4C9D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найденных данных. Знание больше части операций по работе со </w:t>
            </w:r>
            <w:r w:rsidRPr="003F4C9D">
              <w:rPr>
                <w:rStyle w:val="eop"/>
                <w:sz w:val="20"/>
                <w:szCs w:val="20"/>
                <w:lang w:val="kk-KZ"/>
              </w:rPr>
              <w:t>списками</w:t>
            </w:r>
            <w:r w:rsidRPr="003F4C9D">
              <w:rPr>
                <w:rStyle w:val="eop"/>
                <w:sz w:val="20"/>
                <w:szCs w:val="20"/>
              </w:rPr>
              <w:t>, наборами и кортежами</w:t>
            </w:r>
          </w:p>
          <w:p w14:paraId="27F3FF5B" w14:textId="02976E2B" w:rsidR="003F4C9D" w:rsidRPr="00F535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5C69F620" w:rsidR="003F4C9D" w:rsidRPr="003F4C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операций по работе со списками, наборами и кортежами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39DA5982" w:rsidR="003F4C9D" w:rsidRPr="00F5359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о работе со списками, наборами и кортежами</w:t>
            </w:r>
          </w:p>
        </w:tc>
      </w:tr>
      <w:tr w:rsidR="003F4C9D" w:rsidRPr="00F76949" w14:paraId="2F67DB86" w14:textId="77777777" w:rsidTr="00FD346B">
        <w:trPr>
          <w:trHeight w:val="981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40C46D72" w:rsidR="003F4C9D" w:rsidRPr="00576CCC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5F2910" w14:textId="77777777" w:rsidR="003F4C9D" w:rsidRPr="00B5271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2B704E1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14A93D82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236B3C" w14:textId="33331E73" w:rsidR="003F4C9D" w:rsidRPr="008B286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88F15CC" w14:textId="77777777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D5C193" w14:textId="77777777" w:rsidR="003F4C9D" w:rsidRPr="00F1134D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3F4C9D" w:rsidRPr="003C32C7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3F4C9D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1F3CADE5" w:rsidR="003F4C9D" w:rsidRPr="008B286E" w:rsidRDefault="003F4C9D" w:rsidP="003F4C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5BE4E9A6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E45E8B" w14:textId="77777777" w:rsidR="003F4C9D" w:rsidRPr="008B286E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55C942F3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7AB3F7BB" w:rsidR="003F4C9D" w:rsidRPr="006F05B6" w:rsidRDefault="003F4C9D" w:rsidP="003F4C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F6F78E0" w14:textId="081D6942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0372D1"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 xml:space="preserve">Создание приложения с библиотеками </w:t>
      </w:r>
      <w:proofErr w:type="spellStart"/>
      <w:r w:rsidR="006621D3" w:rsidRPr="006621D3">
        <w:rPr>
          <w:b/>
          <w:bCs/>
          <w:sz w:val="20"/>
          <w:szCs w:val="20"/>
        </w:rPr>
        <w:t>NumPy</w:t>
      </w:r>
      <w:proofErr w:type="spellEnd"/>
      <w:r w:rsidR="006621D3" w:rsidRPr="006621D3">
        <w:rPr>
          <w:b/>
          <w:bCs/>
          <w:sz w:val="20"/>
          <w:szCs w:val="20"/>
        </w:rPr>
        <w:t xml:space="preserve"> и </w:t>
      </w:r>
      <w:proofErr w:type="spellStart"/>
      <w:r w:rsidR="006621D3" w:rsidRPr="006621D3">
        <w:rPr>
          <w:b/>
          <w:bCs/>
          <w:sz w:val="20"/>
          <w:szCs w:val="20"/>
        </w:rPr>
        <w:t>Matplotlib</w:t>
      </w:r>
      <w:proofErr w:type="spellEnd"/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A45CC7">
        <w:rPr>
          <w:rStyle w:val="normaltextrun"/>
          <w:b/>
          <w:bCs/>
          <w:sz w:val="20"/>
          <w:szCs w:val="20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03C6C9CE" w:rsidR="00C76388" w:rsidRPr="00252DB0" w:rsidRDefault="00A45CC7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6-20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315BFCB9" w:rsidR="00C76388" w:rsidRPr="00252DB0" w:rsidRDefault="00A45CC7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FD346B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20276587" w:rsidR="00C76388" w:rsidRPr="00252DB0" w:rsidRDefault="00A45CC7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3909036F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A45CC7">
              <w:rPr>
                <w:rStyle w:val="normaltextrun"/>
                <w:color w:val="000000"/>
                <w:sz w:val="20"/>
                <w:szCs w:val="20"/>
              </w:rPr>
              <w:t>-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90C5A" w14:textId="4466FE3B" w:rsidR="00C76388" w:rsidRPr="00FD346B" w:rsidRDefault="00C76388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0B9576" w14:textId="78252770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1DEA81" w14:textId="5A41A2D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0B674C" w14:textId="2311ACF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7E853E3D" w14:textId="7DD35C57" w:rsidR="00FD346B" w:rsidRDefault="00FD346B" w:rsidP="00FD346B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>
        <w:rPr>
          <w:rStyle w:val="normaltextrun"/>
          <w:b/>
          <w:bCs/>
          <w:sz w:val="20"/>
          <w:szCs w:val="20"/>
          <w:lang w:val="en-US"/>
        </w:rPr>
        <w:t>C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Pr="00FD346B">
        <w:rPr>
          <w:b/>
          <w:bCs/>
          <w:sz w:val="20"/>
          <w:szCs w:val="20"/>
          <w:lang w:val="kk-KZ"/>
        </w:rPr>
        <w:t xml:space="preserve">Разработка многофункционального приложения на </w:t>
      </w:r>
      <w:r w:rsidRPr="00FD346B">
        <w:rPr>
          <w:b/>
          <w:bCs/>
          <w:sz w:val="20"/>
          <w:szCs w:val="20"/>
          <w:lang w:val="en-US"/>
        </w:rPr>
        <w:t>Django</w:t>
      </w:r>
      <w:r w:rsidRPr="009F2B0A">
        <w:rPr>
          <w:rStyle w:val="normaltextrun"/>
          <w:b/>
          <w:bCs/>
          <w:sz w:val="20"/>
          <w:szCs w:val="20"/>
        </w:rPr>
        <w:t xml:space="preserve"> (</w:t>
      </w:r>
      <w:r w:rsidR="00500C11">
        <w:rPr>
          <w:rStyle w:val="normaltextrun"/>
          <w:b/>
          <w:bCs/>
          <w:sz w:val="20"/>
          <w:szCs w:val="20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FD346B" w:rsidRPr="00252DB0" w14:paraId="4F47181B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B19B13" w14:textId="77777777" w:rsidR="00FD346B" w:rsidRPr="00252DB0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B1DB6B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637712" w14:textId="3A5B4DC5" w:rsidR="00FD346B" w:rsidRPr="00252DB0" w:rsidRDefault="00500C11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6-20</w:t>
            </w:r>
            <w:proofErr w:type="gramEnd"/>
            <w:r w:rsidR="00FD346B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D346B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70E2AB0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22C808C" w14:textId="0DA6868B" w:rsidR="00FD346B" w:rsidRPr="00252DB0" w:rsidRDefault="00500C11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FD346B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proofErr w:type="gramEnd"/>
            <w:r w:rsidR="00FD346B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D346B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EEDF1AB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1C65ECE" w14:textId="26094F01" w:rsidR="00FD346B" w:rsidRPr="00252DB0" w:rsidRDefault="00500C11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gramStart"/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FD346B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proofErr w:type="gramEnd"/>
            <w:r w:rsidR="00FD346B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D346B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A419CC" w14:textId="77777777" w:rsidR="00FD346B" w:rsidRPr="00F76949" w:rsidRDefault="00FD346B" w:rsidP="00FD346B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A2958F8" w14:textId="4752A080" w:rsidR="00FD346B" w:rsidRPr="00252DB0" w:rsidRDefault="00FD346B" w:rsidP="00FD346B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proofErr w:type="gramStart"/>
            <w:r w:rsidRPr="00F76949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500C11">
              <w:rPr>
                <w:rStyle w:val="normaltextrun"/>
                <w:color w:val="000000"/>
                <w:sz w:val="20"/>
                <w:szCs w:val="20"/>
              </w:rPr>
              <w:t>-5</w:t>
            </w:r>
            <w:proofErr w:type="gramEnd"/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D346B" w:rsidRPr="00252DB0" w14:paraId="6B3C4FB7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74A0DE" w14:textId="10C89ACA" w:rsidR="00FD346B" w:rsidRPr="00FD346B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D346B">
              <w:rPr>
                <w:sz w:val="20"/>
                <w:szCs w:val="20"/>
                <w:lang w:val="kk-KZ"/>
              </w:rPr>
              <w:t xml:space="preserve">Знание и понимание разработки 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4C556B" w14:textId="4DE590C9" w:rsidR="00FD346B" w:rsidRPr="00FD346B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  <w:p w14:paraId="0975AB96" w14:textId="77777777" w:rsidR="00FD346B" w:rsidRPr="00252DB0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55CDE" w14:textId="3E33F1BA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A88278" w14:textId="046EE23A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21CEB" w14:textId="11EB3217" w:rsidR="00FD346B" w:rsidRPr="00252DB0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FD346B">
              <w:rPr>
                <w:sz w:val="20"/>
                <w:szCs w:val="20"/>
                <w:lang w:val="kk-KZ"/>
              </w:rPr>
              <w:t xml:space="preserve">многофункционального приложения на </w:t>
            </w:r>
            <w:r w:rsidRPr="00FD346B">
              <w:rPr>
                <w:sz w:val="20"/>
                <w:szCs w:val="20"/>
                <w:lang w:val="en-US"/>
              </w:rPr>
              <w:t>Django</w:t>
            </w:r>
          </w:p>
        </w:tc>
      </w:tr>
      <w:tr w:rsidR="00FD346B" w:rsidRPr="003C32C7" w14:paraId="636A6E4D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CB1259" w14:textId="77777777" w:rsidR="00FD346B" w:rsidRPr="003C32C7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2DF9C" w14:textId="490290F6" w:rsidR="00FD346B" w:rsidRPr="00FD346B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5937D2" w14:textId="77777777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4AF7C0" w14:textId="69CD53AB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0F4B9C" w14:textId="77777777" w:rsidR="00FD346B" w:rsidRPr="00F1134D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42D43E65" w14:textId="77777777" w:rsidR="00FD346B" w:rsidRPr="003C32C7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FD346B" w:rsidRPr="006F05B6" w14:paraId="50D630E7" w14:textId="77777777" w:rsidTr="00D14861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165B77" w14:textId="77777777" w:rsidR="00FD346B" w:rsidRPr="008B286E" w:rsidRDefault="00FD346B" w:rsidP="00D148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BF8F64" w14:textId="77777777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C6611F" w14:textId="0280178B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88D3A0" w14:textId="77777777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2B9A96" w14:textId="232D82A8" w:rsidR="00FD346B" w:rsidRPr="006F05B6" w:rsidRDefault="00FD346B" w:rsidP="00D14861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</w:p>
        </w:tc>
      </w:tr>
    </w:tbl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2757E50" w14:textId="2CB3F152" w:rsidR="00A67039" w:rsidRPr="00991FDB" w:rsidRDefault="00C218A0" w:rsidP="00A6703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И</w:t>
      </w:r>
      <w:r>
        <w:rPr>
          <w:b/>
          <w:sz w:val="20"/>
          <w:szCs w:val="20"/>
        </w:rPr>
        <w:t>.о. д</w:t>
      </w:r>
      <w:r w:rsidR="00A67039"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="00A67039" w:rsidRPr="003F2DC5">
        <w:rPr>
          <w:b/>
          <w:sz w:val="20"/>
          <w:szCs w:val="20"/>
        </w:rPr>
        <w:t xml:space="preserve">     ___________________________________</w:t>
      </w:r>
      <w:r w:rsidR="00A67039">
        <w:rPr>
          <w:b/>
          <w:sz w:val="20"/>
          <w:szCs w:val="20"/>
        </w:rPr>
        <w:t>____</w:t>
      </w:r>
      <w:r w:rsidR="00A67039" w:rsidRPr="003F2DC5">
        <w:rPr>
          <w:b/>
          <w:sz w:val="20"/>
          <w:szCs w:val="20"/>
        </w:rPr>
        <w:t xml:space="preserve"> </w:t>
      </w:r>
      <w:r w:rsidR="00A67039">
        <w:rPr>
          <w:b/>
          <w:sz w:val="20"/>
          <w:szCs w:val="20"/>
          <w:lang w:val="kk-KZ"/>
        </w:rPr>
        <w:t>Тұрар О.Н.</w:t>
      </w:r>
    </w:p>
    <w:p w14:paraId="707B860C" w14:textId="77777777" w:rsidR="00A67039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DD26309" w14:textId="77777777" w:rsidR="00A67039" w:rsidRPr="00E27B1F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B2E3799" w14:textId="4C6CFE3D" w:rsidR="00A67039" w:rsidRPr="008D4B5A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C218A0">
        <w:rPr>
          <w:b/>
          <w:bCs/>
          <w:sz w:val="20"/>
          <w:szCs w:val="20"/>
        </w:rPr>
        <w:t xml:space="preserve">_____ </w:t>
      </w:r>
      <w:proofErr w:type="spellStart"/>
      <w:r w:rsidR="00C218A0">
        <w:rPr>
          <w:b/>
          <w:bCs/>
          <w:sz w:val="20"/>
          <w:szCs w:val="20"/>
        </w:rPr>
        <w:t>Адильжанова</w:t>
      </w:r>
      <w:proofErr w:type="spellEnd"/>
      <w:r>
        <w:rPr>
          <w:b/>
          <w:bCs/>
          <w:sz w:val="20"/>
          <w:szCs w:val="20"/>
          <w:lang w:val="kk-KZ"/>
        </w:rPr>
        <w:t xml:space="preserve"> </w:t>
      </w:r>
      <w:proofErr w:type="gramStart"/>
      <w:r w:rsidR="00C218A0">
        <w:rPr>
          <w:b/>
          <w:bCs/>
          <w:sz w:val="20"/>
          <w:szCs w:val="20"/>
          <w:lang w:val="kk-KZ"/>
        </w:rPr>
        <w:t>С</w:t>
      </w:r>
      <w:r>
        <w:rPr>
          <w:b/>
          <w:bCs/>
          <w:sz w:val="20"/>
          <w:szCs w:val="20"/>
          <w:lang w:val="kk-KZ"/>
        </w:rPr>
        <w:t>.</w:t>
      </w:r>
      <w:r w:rsidR="00C218A0">
        <w:rPr>
          <w:b/>
          <w:bCs/>
          <w:sz w:val="20"/>
          <w:szCs w:val="20"/>
          <w:lang w:val="kk-KZ"/>
        </w:rPr>
        <w:t>А</w:t>
      </w:r>
      <w:r>
        <w:rPr>
          <w:b/>
          <w:bCs/>
          <w:sz w:val="20"/>
          <w:szCs w:val="20"/>
          <w:lang w:val="kk-KZ"/>
        </w:rPr>
        <w:t>.</w:t>
      </w:r>
      <w:proofErr w:type="gramEnd"/>
    </w:p>
    <w:p w14:paraId="5717AE90" w14:textId="77777777" w:rsidR="00A67039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4290BD2E" w14:textId="7392147E" w:rsidR="00A67039" w:rsidRPr="00991FDB" w:rsidRDefault="00A67039" w:rsidP="00A6703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 w:rsidR="00C218A0">
        <w:rPr>
          <w:b/>
          <w:bCs/>
          <w:sz w:val="20"/>
          <w:szCs w:val="20"/>
        </w:rPr>
        <w:t>_____</w:t>
      </w:r>
      <w:r>
        <w:rPr>
          <w:b/>
          <w:bCs/>
          <w:sz w:val="20"/>
          <w:szCs w:val="20"/>
          <w:lang w:val="kk-KZ"/>
        </w:rPr>
        <w:t xml:space="preserve"> Шормакова </w:t>
      </w:r>
      <w:proofErr w:type="gramStart"/>
      <w:r>
        <w:rPr>
          <w:b/>
          <w:bCs/>
          <w:sz w:val="20"/>
          <w:szCs w:val="20"/>
          <w:lang w:val="kk-KZ"/>
        </w:rPr>
        <w:t>А.Н.</w:t>
      </w:r>
      <w:proofErr w:type="gramEnd"/>
    </w:p>
    <w:p w14:paraId="45B652A5" w14:textId="77777777" w:rsidR="00A67039" w:rsidRDefault="00A67039" w:rsidP="00A67039">
      <w:pPr>
        <w:spacing w:after="120"/>
        <w:ind w:firstLine="4111"/>
        <w:jc w:val="both"/>
        <w:rPr>
          <w:b/>
          <w:sz w:val="20"/>
          <w:szCs w:val="20"/>
        </w:rPr>
      </w:pPr>
    </w:p>
    <w:p w14:paraId="7E8D61F9" w14:textId="0C1E6F55" w:rsidR="00A67039" w:rsidRPr="002A2413" w:rsidRDefault="00A67039" w:rsidP="00A6703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>_____</w:t>
      </w:r>
      <w:r w:rsidR="00C218A0">
        <w:rPr>
          <w:b/>
          <w:sz w:val="20"/>
          <w:szCs w:val="20"/>
        </w:rPr>
        <w:t>_____</w:t>
      </w:r>
      <w:r>
        <w:rPr>
          <w:b/>
          <w:sz w:val="20"/>
          <w:szCs w:val="20"/>
        </w:rPr>
        <w:t xml:space="preserve">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0E119F8B" w14:textId="5522560F" w:rsidR="00E24B2A" w:rsidRDefault="00E24B2A" w:rsidP="00A67039">
      <w:pPr>
        <w:jc w:val="center"/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6DD4E7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C62A1B"/>
    <w:multiLevelType w:val="hybridMultilevel"/>
    <w:tmpl w:val="99D4CD7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4"/>
  </w:num>
  <w:num w:numId="5">
    <w:abstractNumId w:val="1"/>
  </w:num>
  <w:num w:numId="6">
    <w:abstractNumId w:val="8"/>
  </w:num>
  <w:num w:numId="7">
    <w:abstractNumId w:val="5"/>
  </w:num>
  <w:num w:numId="8">
    <w:abstractNumId w:val="7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372D1"/>
    <w:rsid w:val="0004134D"/>
    <w:rsid w:val="00045B45"/>
    <w:rsid w:val="00072918"/>
    <w:rsid w:val="00092451"/>
    <w:rsid w:val="000A1C3A"/>
    <w:rsid w:val="000A3E89"/>
    <w:rsid w:val="000C7679"/>
    <w:rsid w:val="000D1645"/>
    <w:rsid w:val="000E6FE9"/>
    <w:rsid w:val="000E765C"/>
    <w:rsid w:val="000F6FEE"/>
    <w:rsid w:val="001217BC"/>
    <w:rsid w:val="001231F7"/>
    <w:rsid w:val="0016526C"/>
    <w:rsid w:val="001711D9"/>
    <w:rsid w:val="0017567B"/>
    <w:rsid w:val="001849E9"/>
    <w:rsid w:val="001902AA"/>
    <w:rsid w:val="001A1C20"/>
    <w:rsid w:val="001A5E98"/>
    <w:rsid w:val="001D3B00"/>
    <w:rsid w:val="001D77C2"/>
    <w:rsid w:val="00217DC5"/>
    <w:rsid w:val="002338F2"/>
    <w:rsid w:val="00271968"/>
    <w:rsid w:val="00275C8B"/>
    <w:rsid w:val="00281E66"/>
    <w:rsid w:val="0028711C"/>
    <w:rsid w:val="002B3248"/>
    <w:rsid w:val="002B76B1"/>
    <w:rsid w:val="002D15C8"/>
    <w:rsid w:val="002D6354"/>
    <w:rsid w:val="002F7A71"/>
    <w:rsid w:val="003223CB"/>
    <w:rsid w:val="003E0945"/>
    <w:rsid w:val="003F0D1E"/>
    <w:rsid w:val="003F4C9D"/>
    <w:rsid w:val="0040458A"/>
    <w:rsid w:val="00407A00"/>
    <w:rsid w:val="004317C7"/>
    <w:rsid w:val="00440B3C"/>
    <w:rsid w:val="0045131B"/>
    <w:rsid w:val="00465BA8"/>
    <w:rsid w:val="00492974"/>
    <w:rsid w:val="004A1830"/>
    <w:rsid w:val="004F152E"/>
    <w:rsid w:val="00500C11"/>
    <w:rsid w:val="00576CCC"/>
    <w:rsid w:val="005A14EC"/>
    <w:rsid w:val="005A6A2E"/>
    <w:rsid w:val="005B539B"/>
    <w:rsid w:val="005D4250"/>
    <w:rsid w:val="00603114"/>
    <w:rsid w:val="006270F5"/>
    <w:rsid w:val="006423BC"/>
    <w:rsid w:val="006621D3"/>
    <w:rsid w:val="006C69E9"/>
    <w:rsid w:val="006D6558"/>
    <w:rsid w:val="006E3F85"/>
    <w:rsid w:val="006E4DCC"/>
    <w:rsid w:val="00704EA2"/>
    <w:rsid w:val="0071287E"/>
    <w:rsid w:val="00714F24"/>
    <w:rsid w:val="00720717"/>
    <w:rsid w:val="00740299"/>
    <w:rsid w:val="007566C9"/>
    <w:rsid w:val="00757BAC"/>
    <w:rsid w:val="0078779D"/>
    <w:rsid w:val="007C6B19"/>
    <w:rsid w:val="007D596E"/>
    <w:rsid w:val="007E36FA"/>
    <w:rsid w:val="00827AEA"/>
    <w:rsid w:val="008323A9"/>
    <w:rsid w:val="008969F0"/>
    <w:rsid w:val="008A0B79"/>
    <w:rsid w:val="008D0E90"/>
    <w:rsid w:val="008E361B"/>
    <w:rsid w:val="008E669D"/>
    <w:rsid w:val="008F73CE"/>
    <w:rsid w:val="00930177"/>
    <w:rsid w:val="009367FF"/>
    <w:rsid w:val="00946EE2"/>
    <w:rsid w:val="0099420E"/>
    <w:rsid w:val="009B0B57"/>
    <w:rsid w:val="009F10D2"/>
    <w:rsid w:val="00A3007D"/>
    <w:rsid w:val="00A3335F"/>
    <w:rsid w:val="00A45CC7"/>
    <w:rsid w:val="00A5022B"/>
    <w:rsid w:val="00A53F16"/>
    <w:rsid w:val="00A56BEF"/>
    <w:rsid w:val="00A67039"/>
    <w:rsid w:val="00A901DE"/>
    <w:rsid w:val="00AA1C1D"/>
    <w:rsid w:val="00AD3596"/>
    <w:rsid w:val="00B014B7"/>
    <w:rsid w:val="00B5271E"/>
    <w:rsid w:val="00B91449"/>
    <w:rsid w:val="00B920AE"/>
    <w:rsid w:val="00BB5508"/>
    <w:rsid w:val="00BD5F07"/>
    <w:rsid w:val="00C04F1B"/>
    <w:rsid w:val="00C218A0"/>
    <w:rsid w:val="00C70FA3"/>
    <w:rsid w:val="00C76388"/>
    <w:rsid w:val="00CA0C69"/>
    <w:rsid w:val="00CA46EB"/>
    <w:rsid w:val="00D01FDC"/>
    <w:rsid w:val="00D03847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83394"/>
    <w:rsid w:val="00FA7A5B"/>
    <w:rsid w:val="00FD346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opus.com" TargetMode="External"/><Relationship Id="rId18" Type="http://schemas.openxmlformats.org/officeDocument/2006/relationships/hyperlink" Target="https://code-basics.com/ru/languages/python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metanit.com/python/tutorial/1.1.ph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3resource.com/python-exercises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teams.microsoft.com/l/channel/19%3AJOi4sdnQ5sV3BA9xZRzFKnceCtwOHOgwyufJaucjzXk1%40thread.tacv2/?groupId=900c7ee8-0696-446c-b691-88d342fc2b18&amp;tenantId=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searchgate.net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www.elsevier.com/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1</TotalTime>
  <Pages>8</Pages>
  <Words>3303</Words>
  <Characters>18832</Characters>
  <Application>Microsoft Office Word</Application>
  <DocSecurity>0</DocSecurity>
  <Lines>156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75</cp:revision>
  <cp:lastPrinted>2023-10-22T16:14:00Z</cp:lastPrinted>
  <dcterms:created xsi:type="dcterms:W3CDTF">2022-06-22T05:26:00Z</dcterms:created>
  <dcterms:modified xsi:type="dcterms:W3CDTF">2024-10-08T21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